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06501082"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00916149">
        <w:t>: Alexis Prazak</w:t>
      </w:r>
    </w:p>
    <w:p w14:paraId="505A3862" w14:textId="77777777" w:rsidR="00377CA2" w:rsidRPr="00377CA2" w:rsidRDefault="00377CA2" w:rsidP="00230741">
      <w:pPr>
        <w:suppressAutoHyphens/>
        <w:spacing w:after="0" w:line="240" w:lineRule="auto"/>
        <w:contextualSpacing/>
        <w:rPr>
          <w:sz w:val="22"/>
        </w:rPr>
      </w:pP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577A109E" w14:textId="77777777" w:rsidR="00916149" w:rsidRPr="00916149" w:rsidRDefault="007C2493" w:rsidP="00916149">
      <w:pPr>
        <w:spacing w:after="0" w:line="240" w:lineRule="auto"/>
        <w:rPr>
          <w:sz w:val="22"/>
        </w:rPr>
      </w:pPr>
      <w:r w:rsidRPr="00685DFC">
        <w:rPr>
          <w:sz w:val="22"/>
        </w:rPr>
        <w:t>[</w:t>
      </w:r>
      <w:r w:rsidR="00916149" w:rsidRPr="00916149">
        <w:rPr>
          <w:sz w:val="22"/>
        </w:rPr>
        <w:t xml:space="preserve">Review the scenario and use what you know about the architecture of the web application to identify relevant areas of security that are applicable for a software application: </w:t>
      </w:r>
    </w:p>
    <w:p w14:paraId="00DC4FC0" w14:textId="77777777" w:rsidR="00916149" w:rsidRPr="00916149" w:rsidRDefault="00916149" w:rsidP="00916149">
      <w:pPr>
        <w:numPr>
          <w:ilvl w:val="0"/>
          <w:numId w:val="10"/>
        </w:numPr>
        <w:spacing w:after="0" w:line="240" w:lineRule="auto"/>
        <w:rPr>
          <w:sz w:val="22"/>
        </w:rPr>
      </w:pPr>
      <w:r w:rsidRPr="00916149">
        <w:rPr>
          <w:sz w:val="22"/>
        </w:rPr>
        <w:t>Provide sufficient detail to address which of the seven areas of security are relevant to assess from the first level of the vulnerability assessment process flow diagram.</w:t>
      </w:r>
    </w:p>
    <w:p w14:paraId="6D912FED" w14:textId="229133A3" w:rsidR="007C2493" w:rsidRPr="00916149" w:rsidRDefault="00916149" w:rsidP="00230741">
      <w:pPr>
        <w:numPr>
          <w:ilvl w:val="0"/>
          <w:numId w:val="10"/>
        </w:numPr>
        <w:spacing w:after="0" w:line="240" w:lineRule="auto"/>
        <w:rPr>
          <w:sz w:val="22"/>
        </w:rPr>
      </w:pPr>
      <w:r w:rsidRPr="00916149">
        <w:rPr>
          <w:sz w:val="22"/>
        </w:rPr>
        <w:t>Document your findings for the software development team in the Module Two Written Assignment Template linked in the What to Submit sectio</w:t>
      </w:r>
      <w:r>
        <w:rPr>
          <w:sz w:val="22"/>
        </w:rPr>
        <w:t>n.</w:t>
      </w:r>
      <w:r w:rsidR="007C2493" w:rsidRPr="00916149">
        <w:rPr>
          <w:sz w:val="22"/>
        </w:rPr>
        <w:t>]</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0B1F5C81" w:rsidR="00DD23EE" w:rsidRPr="00685DFC" w:rsidRDefault="00DD23EE" w:rsidP="00230741">
      <w:pPr>
        <w:suppressAutoHyphens/>
        <w:spacing w:after="0" w:line="240" w:lineRule="auto"/>
        <w:rPr>
          <w:sz w:val="22"/>
        </w:rPr>
      </w:pPr>
      <w:r w:rsidRPr="00685DFC">
        <w:rPr>
          <w:sz w:val="22"/>
        </w:rPr>
        <w:t>[</w:t>
      </w:r>
      <w:r w:rsidR="00916149" w:rsidRPr="00916149">
        <w:rPr>
          <w:sz w:val="22"/>
        </w:rPr>
        <w:t>Provide a justification and rationale for why each area of security is relevant to the software application.</w:t>
      </w:r>
      <w:r w:rsidRPr="00685DFC">
        <w:rPr>
          <w:sz w:val="22"/>
        </w:rPr>
        <w:t>]</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3978F401" w14:textId="77777777" w:rsidR="00916149" w:rsidRPr="00916149" w:rsidRDefault="00DD23EE" w:rsidP="00916149">
      <w:pPr>
        <w:suppressAutoHyphens/>
        <w:spacing w:after="0" w:line="240" w:lineRule="auto"/>
        <w:rPr>
          <w:sz w:val="22"/>
        </w:rPr>
      </w:pPr>
      <w:r w:rsidRPr="00685DFC">
        <w:rPr>
          <w:sz w:val="22"/>
        </w:rPr>
        <w:t>[</w:t>
      </w:r>
      <w:r w:rsidR="00916149" w:rsidRPr="00916149">
        <w:rPr>
          <w:sz w:val="22"/>
        </w:rPr>
        <w:t xml:space="preserve">Once you have identified the relevant areas of security to review from the first level of the vulnerability assessment process flow diagram, work through the second level. At this stage, you should complete the following actions: </w:t>
      </w:r>
    </w:p>
    <w:p w14:paraId="70359D02" w14:textId="77777777" w:rsidR="00916149" w:rsidRPr="00916149" w:rsidRDefault="00916149" w:rsidP="00916149">
      <w:pPr>
        <w:numPr>
          <w:ilvl w:val="0"/>
          <w:numId w:val="8"/>
        </w:numPr>
        <w:suppressAutoHyphens/>
        <w:spacing w:after="0" w:line="240" w:lineRule="auto"/>
        <w:rPr>
          <w:sz w:val="22"/>
        </w:rPr>
      </w:pPr>
      <w:r w:rsidRPr="00916149">
        <w:rPr>
          <w:sz w:val="22"/>
        </w:rPr>
        <w:t>Manually inspect the code base provided to identify which vulnerabilities exist. To do this, upload the Module Two Written Assignment Code Base linked in the Supporting Materials section as a new project into Eclipse.</w:t>
      </w:r>
    </w:p>
    <w:p w14:paraId="53D53CFA" w14:textId="77777777" w:rsidR="00916149" w:rsidRPr="00916149" w:rsidRDefault="00916149" w:rsidP="00916149">
      <w:pPr>
        <w:numPr>
          <w:ilvl w:val="0"/>
          <w:numId w:val="8"/>
        </w:numPr>
        <w:suppressAutoHyphens/>
        <w:spacing w:after="0" w:line="240" w:lineRule="auto"/>
        <w:rPr>
          <w:sz w:val="22"/>
        </w:rPr>
      </w:pPr>
      <w:r w:rsidRPr="00916149">
        <w:rPr>
          <w:sz w:val="22"/>
        </w:rPr>
        <w:t>Refer to the Uploading Files to Eclipse Desktop Version Tutorial linked in the Supporting Materials section to learn how to open the code base for review.</w:t>
      </w:r>
    </w:p>
    <w:p w14:paraId="08572AE6" w14:textId="1578326B" w:rsidR="00DD23EE" w:rsidRPr="00916149" w:rsidRDefault="00916149" w:rsidP="00230741">
      <w:pPr>
        <w:numPr>
          <w:ilvl w:val="0"/>
          <w:numId w:val="8"/>
        </w:numPr>
        <w:suppressAutoHyphens/>
        <w:spacing w:after="0" w:line="240" w:lineRule="auto"/>
        <w:rPr>
          <w:sz w:val="22"/>
        </w:rPr>
      </w:pPr>
      <w:r w:rsidRPr="00916149">
        <w:rPr>
          <w:sz w:val="22"/>
        </w:rPr>
        <w:t>Document your findings in detail for the software development team in the Module Two Written Assignment Template.</w:t>
      </w:r>
      <w:r w:rsidR="00DD23EE" w:rsidRPr="00916149">
        <w:rPr>
          <w:sz w:val="22"/>
        </w:rPr>
        <w:t>]</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1831DADE" w14:textId="77777777" w:rsidR="00916149" w:rsidRPr="00916149" w:rsidRDefault="00DD23EE" w:rsidP="00916149">
      <w:pPr>
        <w:suppressAutoHyphens/>
        <w:spacing w:after="0" w:line="240" w:lineRule="auto"/>
        <w:rPr>
          <w:sz w:val="22"/>
        </w:rPr>
      </w:pPr>
      <w:r w:rsidRPr="00685DFC">
        <w:rPr>
          <w:sz w:val="22"/>
        </w:rPr>
        <w:t>[</w:t>
      </w:r>
      <w:r w:rsidR="00916149" w:rsidRPr="00916149">
        <w:rPr>
          <w:sz w:val="22"/>
        </w:rPr>
        <w:t xml:space="preserve">Once you have manually inspected the code and identified the security vulnerabilities, complete the following actions: </w:t>
      </w:r>
    </w:p>
    <w:p w14:paraId="4BA63EF4" w14:textId="77777777" w:rsidR="00916149" w:rsidRPr="00916149" w:rsidRDefault="00916149" w:rsidP="00916149">
      <w:pPr>
        <w:numPr>
          <w:ilvl w:val="0"/>
          <w:numId w:val="9"/>
        </w:numPr>
        <w:suppressAutoHyphens/>
        <w:spacing w:after="0" w:line="240" w:lineRule="auto"/>
        <w:rPr>
          <w:sz w:val="22"/>
        </w:rPr>
      </w:pPr>
      <w:r w:rsidRPr="00916149">
        <w:rPr>
          <w:sz w:val="22"/>
        </w:rPr>
        <w:t>Describe potential mitigation techniques. For example, describe secure software designs that you could use to address the software security vulnerabilities you identified.</w:t>
      </w:r>
    </w:p>
    <w:p w14:paraId="43C9FB58" w14:textId="77777777" w:rsidR="00916149" w:rsidRPr="00916149" w:rsidRDefault="00916149" w:rsidP="00916149">
      <w:pPr>
        <w:numPr>
          <w:ilvl w:val="0"/>
          <w:numId w:val="9"/>
        </w:numPr>
        <w:suppressAutoHyphens/>
        <w:spacing w:after="0" w:line="240" w:lineRule="auto"/>
        <w:rPr>
          <w:sz w:val="22"/>
        </w:rPr>
      </w:pPr>
      <w:r w:rsidRPr="00916149">
        <w:rPr>
          <w:sz w:val="22"/>
        </w:rPr>
        <w:t>Refer to the Module Two Resources section for help with this response.</w:t>
      </w:r>
    </w:p>
    <w:p w14:paraId="7E513D33" w14:textId="7B4709B8" w:rsidR="00DD23EE" w:rsidRPr="00916149" w:rsidRDefault="00916149" w:rsidP="00230741">
      <w:pPr>
        <w:numPr>
          <w:ilvl w:val="0"/>
          <w:numId w:val="9"/>
        </w:numPr>
        <w:suppressAutoHyphens/>
        <w:spacing w:after="0" w:line="240" w:lineRule="auto"/>
        <w:rPr>
          <w:sz w:val="22"/>
        </w:rPr>
      </w:pPr>
      <w:r w:rsidRPr="00916149">
        <w:rPr>
          <w:sz w:val="22"/>
        </w:rPr>
        <w:t>Document your findings for the software development team in the Module Two Written Assignment Template. The software development team will use this plan to address all vulnerabilities in the code.</w:t>
      </w:r>
      <w:r w:rsidR="00DD23EE" w:rsidRPr="00916149">
        <w:rPr>
          <w:sz w:val="22"/>
        </w:rPr>
        <w:t>]</w:t>
      </w:r>
    </w:p>
    <w:sectPr w:rsidR="00DD23EE" w:rsidRPr="0091614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4958E3" w14:textId="77777777" w:rsidR="000206BB" w:rsidRDefault="000206BB" w:rsidP="0035598A">
      <w:pPr>
        <w:spacing w:after="0" w:line="240" w:lineRule="auto"/>
      </w:pPr>
      <w:r>
        <w:separator/>
      </w:r>
    </w:p>
  </w:endnote>
  <w:endnote w:type="continuationSeparator" w:id="0">
    <w:p w14:paraId="7120BF60" w14:textId="77777777" w:rsidR="000206BB" w:rsidRDefault="000206BB" w:rsidP="0035598A">
      <w:pPr>
        <w:spacing w:after="0" w:line="240" w:lineRule="auto"/>
      </w:pPr>
      <w:r>
        <w:continuationSeparator/>
      </w:r>
    </w:p>
  </w:endnote>
  <w:endnote w:type="continuationNotice" w:id="1">
    <w:p w14:paraId="0345D7D9" w14:textId="77777777" w:rsidR="000206BB" w:rsidRDefault="000206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BD190" w14:textId="77777777" w:rsidR="000206BB" w:rsidRDefault="000206BB" w:rsidP="0035598A">
      <w:pPr>
        <w:spacing w:after="0" w:line="240" w:lineRule="auto"/>
      </w:pPr>
      <w:r>
        <w:separator/>
      </w:r>
    </w:p>
  </w:footnote>
  <w:footnote w:type="continuationSeparator" w:id="0">
    <w:p w14:paraId="4695A952" w14:textId="77777777" w:rsidR="000206BB" w:rsidRDefault="000206BB" w:rsidP="0035598A">
      <w:pPr>
        <w:spacing w:after="0" w:line="240" w:lineRule="auto"/>
      </w:pPr>
      <w:r>
        <w:continuationSeparator/>
      </w:r>
    </w:p>
  </w:footnote>
  <w:footnote w:type="continuationNotice" w:id="1">
    <w:p w14:paraId="2F4F13B2" w14:textId="77777777" w:rsidR="000206BB" w:rsidRDefault="000206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11A8F"/>
    <w:multiLevelType w:val="multilevel"/>
    <w:tmpl w:val="3758AA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E72970"/>
    <w:multiLevelType w:val="multilevel"/>
    <w:tmpl w:val="E57426C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4C411BF7"/>
    <w:multiLevelType w:val="multilevel"/>
    <w:tmpl w:val="2312ED8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8"/>
  </w:num>
  <w:num w:numId="3" w16cid:durableId="1708598061">
    <w:abstractNumId w:val="1"/>
  </w:num>
  <w:num w:numId="4" w16cid:durableId="664164041">
    <w:abstractNumId w:val="9"/>
  </w:num>
  <w:num w:numId="5" w16cid:durableId="1576010246">
    <w:abstractNumId w:val="5"/>
  </w:num>
  <w:num w:numId="6" w16cid:durableId="580532388">
    <w:abstractNumId w:val="4"/>
  </w:num>
  <w:num w:numId="7" w16cid:durableId="148787396">
    <w:abstractNumId w:val="0"/>
  </w:num>
  <w:num w:numId="8" w16cid:durableId="775295983">
    <w:abstractNumId w:val="6"/>
  </w:num>
  <w:num w:numId="9" w16cid:durableId="1789665314">
    <w:abstractNumId w:val="2"/>
  </w:num>
  <w:num w:numId="10" w16cid:durableId="19314254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06BB"/>
    <w:rsid w:val="00037B80"/>
    <w:rsid w:val="001138B4"/>
    <w:rsid w:val="00181F0D"/>
    <w:rsid w:val="00182A4D"/>
    <w:rsid w:val="00202582"/>
    <w:rsid w:val="00230741"/>
    <w:rsid w:val="00332B14"/>
    <w:rsid w:val="0035598A"/>
    <w:rsid w:val="00377CA2"/>
    <w:rsid w:val="003E4240"/>
    <w:rsid w:val="0046474B"/>
    <w:rsid w:val="004A34BD"/>
    <w:rsid w:val="004B49A4"/>
    <w:rsid w:val="00510C3F"/>
    <w:rsid w:val="00512FEF"/>
    <w:rsid w:val="005C0980"/>
    <w:rsid w:val="00685DFC"/>
    <w:rsid w:val="0069166E"/>
    <w:rsid w:val="006A51DF"/>
    <w:rsid w:val="006B047A"/>
    <w:rsid w:val="006B104B"/>
    <w:rsid w:val="007C2493"/>
    <w:rsid w:val="007D4526"/>
    <w:rsid w:val="008009D7"/>
    <w:rsid w:val="00853BA2"/>
    <w:rsid w:val="008837FB"/>
    <w:rsid w:val="008B2D56"/>
    <w:rsid w:val="00916149"/>
    <w:rsid w:val="0091740F"/>
    <w:rsid w:val="00972D22"/>
    <w:rsid w:val="00973CB0"/>
    <w:rsid w:val="00986653"/>
    <w:rsid w:val="009A01C2"/>
    <w:rsid w:val="009B0DEB"/>
    <w:rsid w:val="00A1067A"/>
    <w:rsid w:val="00A11B04"/>
    <w:rsid w:val="00A246EC"/>
    <w:rsid w:val="00A367B6"/>
    <w:rsid w:val="00A615B3"/>
    <w:rsid w:val="00AF3F3C"/>
    <w:rsid w:val="00B019B2"/>
    <w:rsid w:val="00B25E68"/>
    <w:rsid w:val="00BB3AD0"/>
    <w:rsid w:val="00CC330D"/>
    <w:rsid w:val="00D21729"/>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18097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32953723">
      <w:bodyDiv w:val="1"/>
      <w:marLeft w:val="0"/>
      <w:marRight w:val="0"/>
      <w:marTop w:val="0"/>
      <w:marBottom w:val="0"/>
      <w:divBdr>
        <w:top w:val="none" w:sz="0" w:space="0" w:color="auto"/>
        <w:left w:val="none" w:sz="0" w:space="0" w:color="auto"/>
        <w:bottom w:val="none" w:sz="0" w:space="0" w:color="auto"/>
        <w:right w:val="none" w:sz="0" w:space="0" w:color="auto"/>
      </w:divBdr>
    </w:div>
    <w:div w:id="98392377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22964647">
      <w:bodyDiv w:val="1"/>
      <w:marLeft w:val="0"/>
      <w:marRight w:val="0"/>
      <w:marTop w:val="0"/>
      <w:marBottom w:val="0"/>
      <w:divBdr>
        <w:top w:val="none" w:sz="0" w:space="0" w:color="auto"/>
        <w:left w:val="none" w:sz="0" w:space="0" w:color="auto"/>
        <w:bottom w:val="none" w:sz="0" w:space="0" w:color="auto"/>
        <w:right w:val="none" w:sz="0" w:space="0" w:color="auto"/>
      </w:divBdr>
    </w:div>
    <w:div w:id="2036031435">
      <w:bodyDiv w:val="1"/>
      <w:marLeft w:val="0"/>
      <w:marRight w:val="0"/>
      <w:marTop w:val="0"/>
      <w:marBottom w:val="0"/>
      <w:divBdr>
        <w:top w:val="none" w:sz="0" w:space="0" w:color="auto"/>
        <w:left w:val="none" w:sz="0" w:space="0" w:color="auto"/>
        <w:bottom w:val="none" w:sz="0" w:space="0" w:color="auto"/>
        <w:right w:val="none" w:sz="0" w:space="0" w:color="auto"/>
      </w:divBdr>
    </w:div>
    <w:div w:id="2045591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74</TotalTime>
  <Pages>1</Pages>
  <Words>303</Words>
  <Characters>1728</Characters>
  <Application>Microsoft Office Word</Application>
  <DocSecurity>0</DocSecurity>
  <Lines>14</Lines>
  <Paragraphs>4</Paragraphs>
  <ScaleCrop>false</ScaleCrop>
  <Company>SNHU</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Prazak, Alexis</cp:lastModifiedBy>
  <cp:revision>11</cp:revision>
  <dcterms:created xsi:type="dcterms:W3CDTF">2022-05-05T12:40:00Z</dcterms:created>
  <dcterms:modified xsi:type="dcterms:W3CDTF">2025-01-1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